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34F66444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7B7B9C">
        <w:rPr>
          <w:rFonts w:ascii="Gotham Black" w:hAnsi="Gotham Black"/>
        </w:rPr>
        <w:t>October 17</w:t>
      </w:r>
      <w:r w:rsidR="00461938" w:rsidRPr="00BA5872">
        <w:rPr>
          <w:rFonts w:ascii="Gotham Black" w:hAnsi="Gotham Black"/>
        </w:rPr>
        <w:t>, 2022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357"/>
        <w:gridCol w:w="1460"/>
        <w:gridCol w:w="1226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2326B775" w:rsidR="00E03911" w:rsidRPr="005A2AFD" w:rsidRDefault="007B7B9C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>Butler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0506DD90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736E8FBD" w14:textId="6F2A4CE7" w:rsidR="002F64D5" w:rsidRPr="002F64D5" w:rsidRDefault="002F64D5" w:rsidP="002F64D5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2F64D5">
              <w:rPr>
                <w:rFonts w:ascii="Gotham" w:hAnsi="Gotham"/>
                <w:bCs/>
                <w:sz w:val="20"/>
              </w:rPr>
              <w:t>Strategic Planning Program Review Handbook</w:t>
            </w:r>
          </w:p>
          <w:p w14:paraId="0178F603" w14:textId="1502CF6D" w:rsidR="008A1642" w:rsidRPr="00BA5872" w:rsidRDefault="008A1642" w:rsidP="00BA58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5DE6242A" w14:textId="5465D0A3" w:rsidR="001E672A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1736332D" w14:textId="5EDEDF9B" w:rsidR="006C381A" w:rsidRPr="006C381A" w:rsidRDefault="006C381A" w:rsidP="007B7B9C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55086EB9" w14:textId="1778E36A" w:rsidR="00D51A3A" w:rsidRPr="002F64D5" w:rsidRDefault="002F64D5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2F64D5">
              <w:rPr>
                <w:rFonts w:ascii="Gotham" w:hAnsi="Gotham"/>
                <w:b/>
                <w:sz w:val="20"/>
              </w:rPr>
              <w:t xml:space="preserve">Carley </w:t>
            </w:r>
          </w:p>
          <w:p w14:paraId="3DC65983" w14:textId="7D64BB98" w:rsidR="008E7A8E" w:rsidRDefault="008E7A8E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26057B5" w14:textId="77777777" w:rsidR="001E672A" w:rsidRDefault="001E672A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1B96EDDE" w:rsidR="0040106E" w:rsidRPr="00933E47" w:rsidRDefault="0040106E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E172527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0A7F8E63" w:rsidR="00D52745" w:rsidRDefault="00AE2BF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s</w:t>
            </w:r>
          </w:p>
          <w:p w14:paraId="118D0373" w14:textId="50FE7718" w:rsidR="00355AA4" w:rsidRPr="00453F82" w:rsidRDefault="00161E10" w:rsidP="00453F82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</w:t>
            </w:r>
            <w:r w:rsidR="007B7B9C">
              <w:rPr>
                <w:rFonts w:ascii="Gotham" w:hAnsi="Gotham"/>
                <w:bCs/>
                <w:sz w:val="20"/>
              </w:rPr>
              <w:t>Staff Development Committee</w:t>
            </w: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6146553" w14:textId="1C0828AD" w:rsidR="001E672A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204BA419" w14:textId="77777777" w:rsidR="00E9265C" w:rsidRDefault="009A5A04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ussell</w:t>
            </w:r>
          </w:p>
          <w:p w14:paraId="75537602" w14:textId="77777777" w:rsidR="00453F82" w:rsidRDefault="00453F82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9CA1BE8" w14:textId="29AFCA03" w:rsidR="00453F82" w:rsidRPr="00933E47" w:rsidRDefault="00453F82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bookmarkStart w:id="0" w:name="_GoBack"/>
        <w:bookmarkEnd w:id="0"/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6F6BAD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4CE75EB7" w:rsidR="00FA3BA0" w:rsidRPr="00FA3BA0" w:rsidRDefault="007B7B9C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utler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1B4ECB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"/>
  </w:num>
  <w:num w:numId="4">
    <w:abstractNumId w:val="11"/>
  </w:num>
  <w:num w:numId="5">
    <w:abstractNumId w:val="13"/>
  </w:num>
  <w:num w:numId="6">
    <w:abstractNumId w:val="2"/>
  </w:num>
  <w:num w:numId="7">
    <w:abstractNumId w:val="14"/>
  </w:num>
  <w:num w:numId="8">
    <w:abstractNumId w:val="7"/>
  </w:num>
  <w:num w:numId="9">
    <w:abstractNumId w:val="9"/>
  </w:num>
  <w:num w:numId="10">
    <w:abstractNumId w:val="0"/>
  </w:num>
  <w:num w:numId="11">
    <w:abstractNumId w:val="6"/>
  </w:num>
  <w:num w:numId="12">
    <w:abstractNumId w:val="16"/>
  </w:num>
  <w:num w:numId="13">
    <w:abstractNumId w:val="19"/>
  </w:num>
  <w:num w:numId="14">
    <w:abstractNumId w:val="12"/>
  </w:num>
  <w:num w:numId="15">
    <w:abstractNumId w:val="10"/>
  </w:num>
  <w:num w:numId="16">
    <w:abstractNumId w:val="15"/>
  </w:num>
  <w:num w:numId="17">
    <w:abstractNumId w:val="5"/>
  </w:num>
  <w:num w:numId="18">
    <w:abstractNumId w:val="18"/>
  </w:num>
  <w:num w:numId="19">
    <w:abstractNumId w:val="3"/>
  </w:num>
  <w:num w:numId="20">
    <w:abstractNumId w:val="4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B6888"/>
    <w:rsid w:val="000C21F5"/>
    <w:rsid w:val="00124E93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A2D5C"/>
    <w:rsid w:val="002C1710"/>
    <w:rsid w:val="002E17C9"/>
    <w:rsid w:val="002F4033"/>
    <w:rsid w:val="002F64D5"/>
    <w:rsid w:val="00355AA4"/>
    <w:rsid w:val="00355F33"/>
    <w:rsid w:val="00393D5D"/>
    <w:rsid w:val="003B1B15"/>
    <w:rsid w:val="003C10B4"/>
    <w:rsid w:val="003C5511"/>
    <w:rsid w:val="003D03C0"/>
    <w:rsid w:val="003E4CAE"/>
    <w:rsid w:val="003E55E1"/>
    <w:rsid w:val="003E6819"/>
    <w:rsid w:val="003F332D"/>
    <w:rsid w:val="0040106E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7386F"/>
    <w:rsid w:val="00596106"/>
    <w:rsid w:val="005A2AFD"/>
    <w:rsid w:val="005A5390"/>
    <w:rsid w:val="005C6C44"/>
    <w:rsid w:val="005F3B61"/>
    <w:rsid w:val="005F46EF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7B9C"/>
    <w:rsid w:val="007D32D9"/>
    <w:rsid w:val="007E4372"/>
    <w:rsid w:val="007F33CD"/>
    <w:rsid w:val="00844B37"/>
    <w:rsid w:val="00867975"/>
    <w:rsid w:val="00882DB6"/>
    <w:rsid w:val="008A1642"/>
    <w:rsid w:val="008A31E0"/>
    <w:rsid w:val="008B6642"/>
    <w:rsid w:val="008B7897"/>
    <w:rsid w:val="008B7DAF"/>
    <w:rsid w:val="008E2CBD"/>
    <w:rsid w:val="008E3621"/>
    <w:rsid w:val="008E7A8E"/>
    <w:rsid w:val="00923AFD"/>
    <w:rsid w:val="00933E47"/>
    <w:rsid w:val="00952E1A"/>
    <w:rsid w:val="00967D0D"/>
    <w:rsid w:val="009A55E1"/>
    <w:rsid w:val="009A5A04"/>
    <w:rsid w:val="00A31DF2"/>
    <w:rsid w:val="00A93162"/>
    <w:rsid w:val="00AA3B1F"/>
    <w:rsid w:val="00AC0D30"/>
    <w:rsid w:val="00AE2BF1"/>
    <w:rsid w:val="00B14764"/>
    <w:rsid w:val="00B17242"/>
    <w:rsid w:val="00B41135"/>
    <w:rsid w:val="00B75680"/>
    <w:rsid w:val="00B95E73"/>
    <w:rsid w:val="00BA1758"/>
    <w:rsid w:val="00BA5872"/>
    <w:rsid w:val="00BB5262"/>
    <w:rsid w:val="00BE69C7"/>
    <w:rsid w:val="00C44684"/>
    <w:rsid w:val="00C6653F"/>
    <w:rsid w:val="00C9513F"/>
    <w:rsid w:val="00CA6BD9"/>
    <w:rsid w:val="00CB4076"/>
    <w:rsid w:val="00CD7B2E"/>
    <w:rsid w:val="00D10CB1"/>
    <w:rsid w:val="00D51A3A"/>
    <w:rsid w:val="00D52745"/>
    <w:rsid w:val="00D820F1"/>
    <w:rsid w:val="00DA78EA"/>
    <w:rsid w:val="00DB02E4"/>
    <w:rsid w:val="00DB0413"/>
    <w:rsid w:val="00E03911"/>
    <w:rsid w:val="00E1699C"/>
    <w:rsid w:val="00E518F7"/>
    <w:rsid w:val="00E5400B"/>
    <w:rsid w:val="00E65C9B"/>
    <w:rsid w:val="00E9265C"/>
    <w:rsid w:val="00E92805"/>
    <w:rsid w:val="00E933E5"/>
    <w:rsid w:val="00E95824"/>
    <w:rsid w:val="00EA5F80"/>
    <w:rsid w:val="00EC156A"/>
    <w:rsid w:val="00EC78D4"/>
    <w:rsid w:val="00ED2B87"/>
    <w:rsid w:val="00EE1944"/>
    <w:rsid w:val="00F1568A"/>
    <w:rsid w:val="00F16861"/>
    <w:rsid w:val="00F53331"/>
    <w:rsid w:val="00F54056"/>
    <w:rsid w:val="00F61520"/>
    <w:rsid w:val="00F7583E"/>
    <w:rsid w:val="00F815D3"/>
    <w:rsid w:val="00FA3BA0"/>
    <w:rsid w:val="00FC07B7"/>
    <w:rsid w:val="00FD21EB"/>
    <w:rsid w:val="00FD5C1C"/>
    <w:rsid w:val="00FD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97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C8DA6-EBB1-46C5-A896-68F0C1FDC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5</cp:revision>
  <cp:lastPrinted>2022-09-27T16:13:00Z</cp:lastPrinted>
  <dcterms:created xsi:type="dcterms:W3CDTF">2022-10-13T19:32:00Z</dcterms:created>
  <dcterms:modified xsi:type="dcterms:W3CDTF">2022-10-14T16:22:00Z</dcterms:modified>
</cp:coreProperties>
</file>